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0" w:name="Xbc8aae0f90220121db1ff0590b5d068a27d6a0a"/>
    <w:p>
      <w:pPr>
        <w:pStyle w:val="Heading1"/>
      </w:pPr>
      <w:r>
        <w:t xml:space="preserve">Cover Letter for Carpenter Position in United Kingdom Manchester</w:t>
      </w:r>
    </w:p>
    <w:p>
      <w:pPr>
        <w:pStyle w:val="FirstParagraph"/>
      </w:pPr>
      <w:r>
        <w:rPr>
          <w:bCs/>
          <w:b/>
        </w:rPr>
        <w:t xml:space="preserve">Your Name</w:t>
      </w:r>
      <w:r>
        <w:br/>
      </w:r>
      <w:r>
        <w:t xml:space="preserve">Your Address</w:t>
      </w:r>
      <w:r>
        <w:br/>
      </w:r>
      <w:r>
        <w:t xml:space="preserve">Your City, Postcode</w:t>
      </w:r>
      <w:r>
        <w:br/>
      </w:r>
      <w:r>
        <w:t xml:space="preserve">Email: your.email@example.com</w:t>
      </w:r>
      <w:r>
        <w:br/>
      </w:r>
      <w:r>
        <w:t xml:space="preserve">Phone: +44 123 456 7890</w:t>
      </w:r>
      <w:r>
        <w:br/>
      </w:r>
      <w:r>
        <w:t xml:space="preserve">Date: [Insert Date]</w:t>
      </w:r>
    </w:p>
    <w:p>
      <w:pPr>
        <w:pStyle w:val="BodyText"/>
      </w:pPr>
      <w:r>
        <w:t xml:space="preserve">Dear Hiring Manager,</w:t>
      </w:r>
      <w:r>
        <w:br/>
      </w:r>
      <w:r>
        <w:t xml:space="preserve">I am writing to express my interest in the Carpenter position at [Company Name] in United Kingdom Manchester. With over [X years] of hands-on experience in carpentry, a strong understanding of UK building regulations, and a passion for crafting high-quality wooden structures, I am confident in my ability to contribute effectively to your team. As a dedicated Carpenter based in Manchester, I have consistently delivered projects that meet the highest standards of craftsmanship and precision. This opportunity aligns perfectly with my career goals and expertise, and I would be thrilled to bring my skills to [Company Name].</w:t>
      </w:r>
    </w:p>
    <w:p>
      <w:pPr>
        <w:pStyle w:val="BodyText"/>
      </w:pPr>
      <w:r>
        <w:t xml:space="preserve">Having worked on a wide range of projects—from residential renovations to commercial developments—my role as a Carpenter has required me to adapt to diverse challenges while maintaining a commitment to excellence. In the United Kingdom Manchester area, where the construction industry is both dynamic and competitive, I have developed a deep appreciation for the unique demands of local projects. Whether it’s constructing custom furniture, installing intricate joinery, or ensuring compliance with UK building codes, I approach every task with meticulous attention to detail and a focus on client satisfaction.</w:t>
      </w:r>
    </w:p>
    <w:p>
      <w:pPr>
        <w:pStyle w:val="BodyText"/>
      </w:pPr>
      <w:r>
        <w:t xml:space="preserve">My professional journey began [mention start year] as an apprentice at [Previous Company Name], where I gained foundational skills in traditional carpentry techniques. Over the years, I have refined my abilities through continuous learning and hands-on experience, earning certifications such as [relevant certifications, e.g., City &amp; Guilds Level 2/3 in Carpentry and Joinery]. These qualifications, combined with my practical knowledge of modern tools and software like AutoCAD and SketchUp, allow me to streamline project planning and execution. In Manchester’s bustling construction scene, where innovation meets tradition, I pride myself on staying ahead of industry trends while upholding time-honored craftsmanship.</w:t>
      </w:r>
    </w:p>
    <w:p>
      <w:pPr>
        <w:pStyle w:val="BodyText"/>
      </w:pPr>
      <w:r>
        <w:t xml:space="preserve">One of the most rewarding aspects of my career as a Carpenter has been collaborating with local contractors and architects to bring creative visions to life. For instance, during my tenure at [Previous Company Name], I led the fabrication and installation of custom wooden fixtures for a heritage renovation project in Manchester’s historic city center. This required not only technical precision but also an understanding of historical preservation standards—a skill that is highly valued in the United Kingdom Manchester region, where many projects involve working with older buildings. My ability to balance modern techniques with traditional methods ensures that every project meets both functional and aesthetic requirements.</w:t>
      </w:r>
    </w:p>
    <w:p>
      <w:pPr>
        <w:pStyle w:val="BodyText"/>
      </w:pPr>
      <w:r>
        <w:t xml:space="preserve">As a Carpenter in the United Kingdom Manchester area, I am also deeply aware of the importance of sustainability and safety in construction. I regularly incorporate eco-friendly materials and energy-efficient practices into my work, aligning with UK environmental guidelines. Additionally, my commitment to workplace safety is unwavering; I adhere to all Health and Safety Executive (HSE) regulations and have completed first aid training to ensure a secure working environment for myself and colleagues. These values are particularly critical in Manchester’s construction sector, where complex projects often require strict adherence to local standards.</w:t>
      </w:r>
    </w:p>
    <w:p>
      <w:pPr>
        <w:pStyle w:val="BodyText"/>
      </w:pPr>
      <w:r>
        <w:t xml:space="preserve">What sets me apart as a Carpenter is my ability to combine technical expertise with strong communication skills. I thrive in team settings, where I can collaborate with architects, project managers, and other tradespeople to ensure seamless project delivery. My proactive approach to problem-solving has enabled me to resolve challenges efficiently, whether it’s adjusting timelines for unexpected delays or sourcing alternative materials without compromising quality. In the United Kingdom Manchester context, where projects often involve tight deadlines and high expectations, I am confident in my ability to deliver results consistently.</w:t>
      </w:r>
    </w:p>
    <w:p>
      <w:pPr>
        <w:pStyle w:val="BodyText"/>
      </w:pPr>
      <w:r>
        <w:t xml:space="preserve">I am particularly drawn to [Company Name] because of its reputation for excellence in [specific industry area, e.g., residential construction, commercial development, or heritage restoration]. Your commitment to quality and innovation resonates with my own professional philosophy. I would be honored to contribute my skills as a Carpenter to your team, helping to shape the future of Manchester’s built environment. My experience in managing projects from concept to completion, coupled with my passion for carpentry, makes me an ideal candidate for this role.</w:t>
      </w:r>
    </w:p>
    <w:p>
      <w:pPr>
        <w:pStyle w:val="BodyText"/>
      </w:pPr>
      <w:r>
        <w:t xml:space="preserve">In closing, I would like to express my enthusiasm for the opportunity to join [Company Name] as a Carpenter in the United Kingdom Manchester area. I am eager to bring my expertise in traditional and modern carpentry techniques, along with my dedication to excellence, to your organization. I welcome the chance to discuss how my background and skills align with your needs. Thank you for considering my application, and I look forward to the possibility of contributing to [Company Name]’s continued succ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cp:keywords/>
  <dcterms:created xsi:type="dcterms:W3CDTF">2026-07-23T16:05:11Z</dcterms:created>
  <dcterms:modified xsi:type="dcterms:W3CDTF">2026-07-23T16:05:11Z</dcterms:modified>
</cp:coreProperties>
</file>

<file path=docProps/custom.xml><?xml version="1.0" encoding="utf-8"?>
<Properties xmlns="http://schemas.openxmlformats.org/officeDocument/2006/custom-properties" xmlns:vt="http://schemas.openxmlformats.org/officeDocument/2006/docPropsVTypes"/>
</file>